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fab0e76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ffab0e76-843e-11e8-b163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5:2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klEQVR42s1WwQ3DQAizugD7b8kGrm36y6cSPHK69pI8LMDGHPhYjVd9A1AsbbDz0h8817/fwCKrtcs7L0s8BMaQetK+wEM3fB7h+WitEzwaEmLmpn6YRGcd8OuFkAuHJ2a29ZP+XDwrMM/bfCMU5yo99zpf84BIuvRctc839VMFJUIe8CEqaDQhqZ97Gx87qbrjTPM6vjSaBV0dU9jGZ1LjL+Kl3S5rfnMKkw5y3W8xPv8Lsy70B6uYJoYW9r5+Pd4y4WFfv+gkoalDet+/6Qv7KSzntZ8qzbIK3clJfe1XMzzSxdz7vUdvxwxsz33hzwnsN9gv5kdPsvnxZL4xM9iwvJjnSZcc/7rAy0ga9VzcD8q55o5VF/WbS1Ys62BeYrIdHe7nx6vvu19wzVNjnxDQ+Q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Yes, it's Chrom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ffab0e76-843e-11e8-b163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5:2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faq.remarkbox.com/ffab0e76-843e-11e8-b163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q.remarkbox.com/ffab0e76-843e-11e8-b163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fab0e76</dc:title>
  <dc:creator/>
  <cp:keywords/>
  <dcterms:created xsi:type="dcterms:W3CDTF">2026-05-02T12:55:29Z</dcterms:created>
  <dcterms:modified xsi:type="dcterms:W3CDTF">2026-05-02T12:5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